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48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  <w:r>
        <w:t xml:space="preserve"> </w:t>
      </w:r>
      <w:r>
        <w:t xml:space="preserve">:</w:t>
      </w:r>
      <w:r>
        <w:t xml:space="preserve"> </w:t>
      </w:r>
      <w:r>
        <w:t xml:space="preserve">Keleigh</w:t>
      </w:r>
      <w:r>
        <w:t xml:space="preserve"> </w:t>
      </w:r>
      <w:r>
        <w:t xml:space="preserve">Reynolds</w:t>
      </w:r>
    </w:p>
    <w:p>
      <w:pPr>
        <w:pStyle w:val="Date"/>
      </w:pPr>
      <w:r>
        <w:t xml:space="preserve">6/10/2020</w:t>
      </w:r>
    </w:p>
    <w:p>
      <w:pPr>
        <w:pStyle w:val="FirstParagraph"/>
      </w:pPr>
      <w:r>
        <w:t xml:space="preserve">#Section 1 - General</w:t>
      </w:r>
    </w:p>
    <w:p>
      <w:pPr>
        <w:pStyle w:val="TableCaption"/>
      </w:pPr>
      <w:r>
        <w:t xml:space="preserve">Table:Table 1: 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72"/>
        <w:gridCol w:w="720"/>
        <w:gridCol w:w="1241"/>
        <w:gridCol w:w="1152"/>
        <w:gridCol w:w="1584"/>
        <w:gridCol w:w="2160"/>
        <w:gridCol w:w="1168"/>
        <w:gridCol w:w="131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body </w:t>
              <w:br/>
              <w:t xml:space="preserve">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-74.03718</w:t>
            </w:r>
          </w:p>
        </w:tc>
      </w:tr>
    </w:tbl>
    <w:p>
      <w:pPr>
        <w:pStyle w:val="BodyText"/>
      </w:pPr>
      <w:r>
        <w:t xml:space="preserve">#Section 1A - Water Chemistry and Stream Discharge</w:t>
      </w:r>
    </w:p>
    <w:p>
      <w:pPr>
        <w:pStyle w:val="Heading2"/>
      </w:pPr>
      <w:bookmarkStart w:id="20" w:name="analyte-table"/>
      <w:r>
        <w:t xml:space="preserve">Analyte Table</w:t>
      </w:r>
      <w:bookmarkEnd w:id="20"/>
    </w:p>
    <w:p>
      <w:pPr>
        <w:pStyle w:val="TableCaption"/>
      </w:pPr>
      <w:r>
        <w:t xml:space="preserve">Table:Table 2: Water chemistry analytes sampled as part of the Ramapo River Stream Assessment Survey. Table lists sampled analytes and analytical specifications. ^ Precision objectives are defined by results of duplicate samples as described in Appendix I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18"/>
        <w:gridCol w:w="1742"/>
        <w:gridCol w:w="2047"/>
        <w:gridCol w:w="1241"/>
        <w:gridCol w:w="1241"/>
        <w:gridCol w:w="2109"/>
        <w:gridCol w:w="2438"/>
        <w:gridCol w:w="2255"/>
        <w:gridCol w:w="2683"/>
        <w:gridCol w:w="1876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naly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nalytical La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andard Metho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ecis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curac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alibration: Initi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alibration: Ongo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alibration: Blank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Method Detection Limi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eporting Limit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5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1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1.5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actory S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00-O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500-H+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.05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.2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1 p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pecific 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1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1µs/c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~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m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691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8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1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Kjeldahl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35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ogen, Ni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35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5 mg/L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trogen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3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tho-phosph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5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 Dissolved Sol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M 25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mg/L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1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1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 N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NTU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issolved Organic Car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1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k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M 2320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ar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M 23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otassium 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6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0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0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hlorid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ulf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mg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ron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anganese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senic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ilver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uminum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0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dmium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per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ad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8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ckel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inc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uminum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9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admium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opper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ead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ickel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µ/L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Zinc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 µ/L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hem.graph</w:t>
      </w:r>
      <w:r>
        <w:rPr>
          <w:rStyle w:val="NormalTok"/>
        </w:rPr>
        <w:t xml:space="preserve">(chem.trans)  </w:t>
      </w:r>
    </w:p>
    <w:p>
      <w:pPr>
        <w:pStyle w:val="FirstParagraph"/>
      </w:pPr>
      <w:r>
        <w:drawing>
          <wp:inline>
            <wp:extent cx="5544151" cy="5544151"/>
            <wp:effectExtent b="0" l="0" r="0" t="0"/>
            <wp:docPr descr="Figure 1: 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2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3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4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5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6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7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8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9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0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1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2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3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4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5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6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7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8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19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20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21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22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544151" cy="5544151"/>
            <wp:effectExtent b="0" l="0" r="0" t="0"/>
            <wp:docPr descr="(#fig:chem123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5544151"/>
            <wp:effectExtent b="0" l="0" r="0" t="0"/>
            <wp:docPr descr="(#fig:chem.21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(#fig:chem.22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(#fig:chem.23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5544151"/>
            <wp:effectExtent b="0" l="0" r="0" t="0"/>
            <wp:docPr descr="(#fig:chem.24)The X-axis presents sampling locations from upstream to downstream and axis labels correspond with Table 1, Figure 1 and Figure 2. The y-axis represents base log10 analyte concentrations. Point symbols match with WI/PWL segmentation as indicated in the plot legend. The total number of reported values illustrated for each sampling location can vary due to non-detection and QA/QC procedures. Descriptions of removed records are presented in Appendix III." title="" id="1" name="Picture"/>
            <a:graphic>
              <a:graphicData uri="http://schemas.openxmlformats.org/drawingml/2006/picture">
                <pic:pic>
                  <pic:nvPicPr>
                    <pic:cNvPr descr="parent_files/figure-docx/chem.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Section 1B - Benthic Macroinvertebrate Community</w:t>
      </w:r>
    </w:p>
    <w:p>
      <w:pPr>
        <w:pStyle w:val="BodyText"/>
      </w:pPr>
      <w:r>
        <w:t xml:space="preserve">#Section 1C - Stream Reach Physical Characteristics</w:t>
      </w:r>
    </w:p>
    <w:p>
      <w:pPr>
        <w:pStyle w:val="TableCaption"/>
      </w:pPr>
      <w:r>
        <w:t xml:space="preserve">Table: Table 3: 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; Left/Right Bank Stability (L/R Bank Stab.); Left/Right Bank Vegetative Cover (L/R Bank Veg.); Left/Right Bank Riparian Vegetative Zone Width (L/R Rip. Width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85"/>
        <w:gridCol w:w="1440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ollection </w:t>
              <w:br/>
              <w:t xml:space="preserve">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Vel/Dep. </w:t>
              <w:br/>
              <w:t xml:space="preserve"> Re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Rif. </w:t>
              <w:br/>
              <w:t xml:space="preserve"> Freq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7-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08-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8-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09-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9-08-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</w:t>
            </w:r>
          </w:p>
        </w:tc>
      </w:tr>
    </w:tbl>
    <w:p>
      <w:pPr>
        <w:pStyle w:val="BodyText"/>
      </w:pPr>
      <w:r>
        <w:t xml:space="preserve">#Section 1D - User Perception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Figure 24: Mean observer ranking of recreational ability for Wallkill River sampling locations. Columns represent observer rankings for the desire to participate in 1° and 2° contact recreation. Ranking of recreation ability was performed for all locations during each site visit." title="" id="1" name="Picture"/>
            <a:graphic>
              <a:graphicData uri="http://schemas.openxmlformats.org/drawingml/2006/picture">
                <pic:pic>
                  <pic:nvPicPr>
                    <pic:cNvPr descr="parent_files/figure-docx/userP-ra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pPr>
        <w:pStyle w:val="TableCaption"/>
      </w:pPr>
      <w:r>
        <w:t xml:space="preserve">Table:Table 4: 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pPr>
        <w:pStyle w:val="TableCaption"/>
      </w:pPr>
      <w:r>
        <w:t xml:space="preserve">Table:Table 5: 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pPr>
        <w:pStyle w:val="BodyText"/>
      </w:pPr>
      <w:r>
        <w:t xml:space="preserve">#Section 1E - Sediment and Porewater Microtox® Analysis</w:t>
      </w:r>
    </w:p>
    <w:p>
      <w:pPr>
        <w:pStyle w:val="BodyText"/>
      </w:pPr>
      <w:r>
        <w:t xml:space="preserve">Toxicity testing of surface waters, sediments, porewaters, and effluents are routinely performed as part of the RIBS program (</w:t>
      </w:r>
      <w:hyperlink r:id="rId49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: Table 6: 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48" Target="media/rId48.png" /><Relationship Type="http://schemas.openxmlformats.org/officeDocument/2006/relationships/hyperlink" Id="rId49" Target="https://www.dec.ny.gov/chemical/29854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s://www.dec.ny.gov/chemical/29854.html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Kill Reporting Draft</dc:title>
  <dc:creator>NYSDEC SMAS : Keleigh Reynolds</dc:creator>
  <cp:keywords/>
  <dcterms:created xsi:type="dcterms:W3CDTF">2020-06-11T18:50:22Z</dcterms:created>
  <dcterms:modified xsi:type="dcterms:W3CDTF">2020-06-11T18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10/2020</vt:lpwstr>
  </property>
  <property fmtid="{D5CDD505-2E9C-101B-9397-08002B2CF9AE}" pid="3" name="output">
    <vt:lpwstr/>
  </property>
</Properties>
</file>